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885149" w14:textId="4A147A3B" w:rsidR="007E5DBB" w:rsidRPr="00F53974" w:rsidRDefault="005E3123" w:rsidP="00C716A4">
      <w:pPr>
        <w:jc w:val="left"/>
        <w:rPr>
          <w:rFonts w:ascii="Times New Roman" w:eastAsia="平成角ゴシック" w:hAnsi="Times New Roman"/>
          <w:sz w:val="21"/>
          <w:szCs w:val="21"/>
        </w:rPr>
      </w:pPr>
      <w:proofErr w:type="gramStart"/>
      <w:r w:rsidRPr="00F53974">
        <w:rPr>
          <w:rFonts w:ascii="Times New Roman" w:hAnsi="Times New Roman" w:cs="Times New Roman"/>
          <w:sz w:val="21"/>
          <w:szCs w:val="21"/>
        </w:rPr>
        <w:t>Appendix Table 0</w:t>
      </w:r>
      <w:r w:rsidR="007E758D" w:rsidRPr="00F53974">
        <w:rPr>
          <w:rFonts w:ascii="Times New Roman" w:hAnsi="Times New Roman" w:cs="Times New Roman"/>
          <w:sz w:val="21"/>
          <w:szCs w:val="21"/>
        </w:rPr>
        <w:t>1</w:t>
      </w:r>
      <w:r w:rsidR="00C716A4" w:rsidRPr="00F53974">
        <w:rPr>
          <w:rFonts w:ascii="Times New Roman" w:hAnsi="Times New Roman" w:cs="Times New Roman"/>
          <w:sz w:val="21"/>
          <w:szCs w:val="21"/>
        </w:rPr>
        <w:t>.</w:t>
      </w:r>
      <w:proofErr w:type="gramEnd"/>
      <w:r w:rsidR="00C716A4" w:rsidRPr="00F53974">
        <w:rPr>
          <w:rFonts w:ascii="Times New Roman" w:hAnsi="Times New Roman" w:cs="Times New Roman"/>
          <w:sz w:val="21"/>
          <w:szCs w:val="21"/>
        </w:rPr>
        <w:t xml:space="preserve">  </w:t>
      </w:r>
      <w:proofErr w:type="gramStart"/>
      <w:r w:rsidR="004A16F3" w:rsidRPr="00F53974">
        <w:rPr>
          <w:rFonts w:ascii="Times New Roman" w:eastAsia="平成角ゴシック" w:hAnsi="Times New Roman"/>
          <w:sz w:val="21"/>
          <w:szCs w:val="21"/>
        </w:rPr>
        <w:t>E</w:t>
      </w:r>
      <w:r w:rsidR="00F2683C" w:rsidRPr="00F53974">
        <w:rPr>
          <w:rFonts w:ascii="Times New Roman" w:eastAsia="平成角ゴシック" w:hAnsi="Times New Roman"/>
          <w:sz w:val="21"/>
          <w:szCs w:val="21"/>
        </w:rPr>
        <w:t>lemental concentration</w:t>
      </w:r>
      <w:r w:rsidR="004A16F3" w:rsidRPr="00F53974">
        <w:rPr>
          <w:rFonts w:ascii="Times New Roman" w:eastAsia="平成角ゴシック" w:hAnsi="Times New Roman"/>
          <w:sz w:val="21"/>
          <w:szCs w:val="21"/>
        </w:rPr>
        <w:t>s</w:t>
      </w:r>
      <w:r w:rsidR="00F2683C" w:rsidRPr="00F53974">
        <w:rPr>
          <w:rFonts w:ascii="Times New Roman" w:eastAsia="平成角ゴシック" w:hAnsi="Times New Roman"/>
          <w:sz w:val="21"/>
          <w:szCs w:val="21"/>
        </w:rPr>
        <w:t xml:space="preserve"> (µg L</w:t>
      </w:r>
      <w:r w:rsidR="00F2683C" w:rsidRPr="00F53974">
        <w:rPr>
          <w:rFonts w:ascii="Times New Roman" w:eastAsia="平成角ゴシック" w:hAnsi="Times New Roman"/>
          <w:sz w:val="21"/>
          <w:szCs w:val="21"/>
          <w:vertAlign w:val="superscript"/>
        </w:rPr>
        <w:t>-1</w:t>
      </w:r>
      <w:r w:rsidR="00F2683C" w:rsidRPr="00F53974">
        <w:rPr>
          <w:rFonts w:ascii="Times New Roman" w:eastAsia="平成角ゴシック" w:hAnsi="Times New Roman"/>
          <w:sz w:val="21"/>
          <w:szCs w:val="21"/>
        </w:rPr>
        <w:t xml:space="preserve">) </w:t>
      </w:r>
      <w:r w:rsidR="00850EFB" w:rsidRPr="00F53974">
        <w:rPr>
          <w:rFonts w:ascii="Times New Roman" w:eastAsia="平成角ゴシック" w:hAnsi="Times New Roman"/>
          <w:sz w:val="21"/>
          <w:szCs w:val="21"/>
        </w:rPr>
        <w:t xml:space="preserve">of the surface water at </w:t>
      </w:r>
      <w:r w:rsidR="004A16F3" w:rsidRPr="00F53974">
        <w:rPr>
          <w:rFonts w:ascii="Times New Roman" w:eastAsia="平成角ゴシック" w:hAnsi="Times New Roman"/>
          <w:sz w:val="21"/>
          <w:szCs w:val="21"/>
        </w:rPr>
        <w:t>each station</w:t>
      </w:r>
      <w:r w:rsidR="00850EFB" w:rsidRPr="00F53974">
        <w:rPr>
          <w:rFonts w:ascii="Times New Roman" w:eastAsia="平成角ゴシック" w:hAnsi="Times New Roman"/>
          <w:sz w:val="21"/>
          <w:szCs w:val="21"/>
        </w:rPr>
        <w:t xml:space="preserve"> </w:t>
      </w:r>
      <w:r w:rsidR="005C0D96" w:rsidRPr="00F53974">
        <w:rPr>
          <w:rFonts w:ascii="Times New Roman" w:eastAsia="平成角ゴシック" w:hAnsi="Times New Roman"/>
          <w:sz w:val="21"/>
          <w:szCs w:val="21"/>
        </w:rPr>
        <w:t xml:space="preserve">in the Tonle Sap Lake </w:t>
      </w:r>
      <w:r w:rsidR="00F2683C" w:rsidRPr="00F53974">
        <w:rPr>
          <w:rFonts w:ascii="Times New Roman" w:eastAsia="平成角ゴシック" w:hAnsi="Times New Roman"/>
          <w:sz w:val="21"/>
          <w:szCs w:val="21"/>
        </w:rPr>
        <w:t xml:space="preserve">in the </w:t>
      </w:r>
      <w:r w:rsidR="008C16EC" w:rsidRPr="00F53974">
        <w:rPr>
          <w:rFonts w:ascii="Times New Roman" w:eastAsia="平成角ゴシック" w:hAnsi="Times New Roman"/>
          <w:sz w:val="21"/>
          <w:szCs w:val="21"/>
        </w:rPr>
        <w:t>dry</w:t>
      </w:r>
      <w:r w:rsidR="00F2683C" w:rsidRPr="00F53974">
        <w:rPr>
          <w:rFonts w:ascii="Times New Roman" w:eastAsia="平成角ゴシック" w:hAnsi="Times New Roman"/>
          <w:sz w:val="21"/>
          <w:szCs w:val="21"/>
        </w:rPr>
        <w:t xml:space="preserve"> season.</w:t>
      </w:r>
      <w:proofErr w:type="gramEnd"/>
      <w:r w:rsidR="00F2683C" w:rsidRPr="00F53974">
        <w:rPr>
          <w:rFonts w:ascii="Times New Roman" w:eastAsia="平成角ゴシック" w:hAnsi="Times New Roman"/>
          <w:sz w:val="21"/>
          <w:szCs w:val="21"/>
        </w:rPr>
        <w:t xml:space="preserve">  </w:t>
      </w:r>
      <w:proofErr w:type="gramStart"/>
      <w:r w:rsidR="00F2683C" w:rsidRPr="00F53974">
        <w:rPr>
          <w:rFonts w:ascii="Times New Roman" w:eastAsia="平成角ゴシック" w:hAnsi="Times New Roman"/>
          <w:sz w:val="21"/>
          <w:szCs w:val="21"/>
        </w:rPr>
        <w:t>REEs; total values of the rare earth elements.</w:t>
      </w:r>
      <w:proofErr w:type="gramEnd"/>
      <w:r w:rsidR="00F2683C" w:rsidRPr="00F53974">
        <w:rPr>
          <w:rFonts w:ascii="Times New Roman" w:eastAsia="平成角ゴシック" w:hAnsi="Times New Roman"/>
          <w:sz w:val="21"/>
          <w:szCs w:val="21"/>
        </w:rPr>
        <w:t xml:space="preserve"> </w:t>
      </w:r>
      <w:proofErr w:type="gramStart"/>
      <w:r w:rsidR="00850EFB" w:rsidRPr="00F53974">
        <w:rPr>
          <w:rFonts w:ascii="Times New Roman" w:hAnsi="Times New Roman" w:cs="Times New Roman"/>
          <w:sz w:val="21"/>
          <w:szCs w:val="21"/>
        </w:rPr>
        <w:t>DL;</w:t>
      </w:r>
      <w:r w:rsidR="00F2683C" w:rsidRPr="00F53974">
        <w:rPr>
          <w:rFonts w:ascii="Times New Roman" w:eastAsia="平成角ゴシック" w:hAnsi="Times New Roman"/>
          <w:sz w:val="21"/>
          <w:szCs w:val="21"/>
        </w:rPr>
        <w:t xml:space="preserve"> </w:t>
      </w:r>
      <w:r w:rsidR="00C716A4" w:rsidRPr="00F53974">
        <w:rPr>
          <w:rFonts w:ascii="Times New Roman" w:hAnsi="Times New Roman" w:cs="Times New Roman"/>
          <w:sz w:val="21"/>
          <w:szCs w:val="21"/>
        </w:rPr>
        <w:t xml:space="preserve">Detection </w:t>
      </w:r>
      <w:r w:rsidR="000A6052" w:rsidRPr="00F53974">
        <w:rPr>
          <w:rFonts w:ascii="Times New Roman" w:hAnsi="Times New Roman" w:cs="Times New Roman"/>
          <w:sz w:val="21"/>
          <w:szCs w:val="21"/>
        </w:rPr>
        <w:t>L</w:t>
      </w:r>
      <w:r w:rsidR="00850EFB" w:rsidRPr="00F53974">
        <w:rPr>
          <w:rFonts w:ascii="Times New Roman" w:hAnsi="Times New Roman" w:cs="Times New Roman"/>
          <w:sz w:val="21"/>
          <w:szCs w:val="21"/>
        </w:rPr>
        <w:t>imit</w:t>
      </w:r>
      <w:r w:rsidR="00850EFB" w:rsidRPr="00F53974">
        <w:rPr>
          <w:rFonts w:ascii="Times New Roman" w:eastAsia="平成角ゴシック" w:hAnsi="Times New Roman"/>
          <w:sz w:val="21"/>
          <w:szCs w:val="21"/>
        </w:rPr>
        <w:t>.</w:t>
      </w:r>
      <w:proofErr w:type="gramEnd"/>
      <w:r w:rsidR="00850EFB" w:rsidRPr="00F53974">
        <w:rPr>
          <w:rFonts w:ascii="Times New Roman" w:eastAsia="平成角ゴシック" w:hAnsi="Times New Roman"/>
          <w:sz w:val="21"/>
          <w:szCs w:val="21"/>
        </w:rPr>
        <w:t xml:space="preserve">  </w:t>
      </w:r>
      <w:bookmarkStart w:id="0" w:name="_GoBack"/>
      <w:bookmarkEnd w:id="0"/>
    </w:p>
    <w:p w14:paraId="15D3C416" w14:textId="77777777" w:rsidR="00A84FF8" w:rsidRPr="00F53974" w:rsidRDefault="00A84FF8" w:rsidP="00A84FF8">
      <w:pPr>
        <w:jc w:val="left"/>
        <w:rPr>
          <w:rFonts w:ascii="Times New Roman" w:hAnsi="Times New Roman" w:cs="Times New Roman"/>
          <w:sz w:val="20"/>
          <w:szCs w:val="20"/>
        </w:rPr>
      </w:pPr>
    </w:p>
    <w:tbl>
      <w:tblPr>
        <w:tblW w:w="0" w:type="auto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912"/>
        <w:gridCol w:w="834"/>
        <w:gridCol w:w="709"/>
        <w:gridCol w:w="709"/>
        <w:gridCol w:w="709"/>
        <w:gridCol w:w="709"/>
        <w:gridCol w:w="709"/>
        <w:gridCol w:w="709"/>
        <w:gridCol w:w="709"/>
        <w:gridCol w:w="709"/>
        <w:gridCol w:w="709"/>
        <w:gridCol w:w="709"/>
        <w:gridCol w:w="709"/>
        <w:gridCol w:w="709"/>
        <w:gridCol w:w="709"/>
        <w:gridCol w:w="709"/>
        <w:gridCol w:w="709"/>
        <w:gridCol w:w="709"/>
        <w:gridCol w:w="1191"/>
      </w:tblGrid>
      <w:tr w:rsidR="00CB384F" w:rsidRPr="00F53974" w14:paraId="371FD83D" w14:textId="4285AF86" w:rsidTr="001D3CB7">
        <w:trPr>
          <w:trHeight w:val="340"/>
        </w:trPr>
        <w:tc>
          <w:tcPr>
            <w:tcW w:w="9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A645A1" w14:textId="07234C44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Element</w:t>
            </w:r>
          </w:p>
        </w:tc>
        <w:tc>
          <w:tcPr>
            <w:tcW w:w="8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CA1572" w14:textId="77777777" w:rsidR="00CB384F" w:rsidRPr="00F53974" w:rsidRDefault="00CB384F" w:rsidP="00C716A4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DL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A575BC" w14:textId="59D9AA1A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01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A24D10" w14:textId="3870C8F1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0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735F9D" w14:textId="17307121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03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27ED2B" w14:textId="57D4BBAB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04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C24A03" w14:textId="624A4F65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05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9E2231" w14:textId="518123E1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06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92881F" w14:textId="4AC3B846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07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7CCA55" w14:textId="79624A2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08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6AD3C8" w14:textId="2430A623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09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4B5C48" w14:textId="433004B0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1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43DF382" w14:textId="3F83ED36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11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7B365AB" w14:textId="6A6BAACA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1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85027BE" w14:textId="6B7108CE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13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6115699" w14:textId="4C7CD12A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14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2341CB9" w14:textId="32283B6F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15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43EC9AF" w14:textId="1E0EA04C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16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60DF51" w14:textId="3BC92119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proofErr w:type="spellStart"/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Mean±SD</w:t>
            </w:r>
            <w:proofErr w:type="spellEnd"/>
          </w:p>
        </w:tc>
      </w:tr>
      <w:tr w:rsidR="00CB384F" w:rsidRPr="00F53974" w14:paraId="1D926504" w14:textId="3A63FD45" w:rsidTr="001D3CB7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77F8B" w14:textId="7777777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Ca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4D336" w14:textId="19E7F100" w:rsidR="00CB384F" w:rsidRPr="00F53974" w:rsidRDefault="00156D5F" w:rsidP="00C716A4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0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77EAF" w14:textId="61EF4139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543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3BEAA" w14:textId="2795D283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575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65759" w14:textId="2614676E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612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1D821" w14:textId="1A70B8F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437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D7249" w14:textId="1EEEBE34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602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61D94" w14:textId="4EF62266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685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9A668" w14:textId="377D5B77" w:rsidR="00CB384F" w:rsidRPr="00F53974" w:rsidRDefault="00CB384F" w:rsidP="00C716A4">
            <w:pPr>
              <w:widowControl/>
              <w:wordWrap w:val="0"/>
              <w:ind w:rightChars="-16" w:right="-38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905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1D67F" w14:textId="0512927E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03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EA380" w14:textId="4442F4FA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909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3256A" w14:textId="042E69A9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626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273D85" w14:textId="002E17CF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673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FE218" w14:textId="4A2AB50A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586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419734" w14:textId="6029A1CD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80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24942" w14:textId="4E531428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77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D138A0" w14:textId="7C55ED73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55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762F31" w14:textId="5457533E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589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466AA3" w14:textId="3D4B6082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681</w:t>
            </w:r>
            <w:r w:rsidR="00A41582" w:rsidRPr="00F53974">
              <w:rPr>
                <w:rFonts w:ascii="Times New Roman" w:eastAsia="ＭＳ Ｐゴシック" w:hAnsi="Times New Roman" w:cs="Times New Roman"/>
                <w:kern w:val="0"/>
                <w:sz w:val="21"/>
                <w:szCs w:val="21"/>
              </w:rPr>
              <w:t>0</w:t>
            </w: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±160</w:t>
            </w:r>
            <w:r w:rsidR="00A41582" w:rsidRPr="00F53974">
              <w:rPr>
                <w:rFonts w:ascii="Times New Roman" w:eastAsia="ＭＳ Ｐゴシック" w:hAnsi="Times New Roman" w:cs="Times New Roman"/>
                <w:kern w:val="0"/>
                <w:sz w:val="21"/>
                <w:szCs w:val="21"/>
              </w:rPr>
              <w:t>0</w:t>
            </w:r>
          </w:p>
        </w:tc>
      </w:tr>
      <w:tr w:rsidR="00CB384F" w:rsidRPr="00F53974" w14:paraId="786D16E4" w14:textId="7E75D4D0" w:rsidTr="001D3CB7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A0A25" w14:textId="7777777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Na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3F00E" w14:textId="4A773239" w:rsidR="00156D5F" w:rsidRPr="00F53974" w:rsidRDefault="00156D5F" w:rsidP="00156D5F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D0EEB" w14:textId="5B1E0BE5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48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2324D" w14:textId="68C12CA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467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008126" w14:textId="4E40943A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49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76C17" w14:textId="2E2975CF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36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A8DAA" w14:textId="216258AE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62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98E65" w14:textId="3374103D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66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89827" w14:textId="3AE85099" w:rsidR="00CB384F" w:rsidRPr="00F53974" w:rsidRDefault="00CB384F" w:rsidP="00C716A4">
            <w:pPr>
              <w:widowControl/>
              <w:wordWrap w:val="0"/>
              <w:ind w:rightChars="-16" w:right="-38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889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1D361" w14:textId="36AAA39C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03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70775" w14:textId="5B088254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855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5D777" w14:textId="7DB0C7E9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783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3B8825" w14:textId="449E10DB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719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2C137" w14:textId="419B9C4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618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1B49A6" w14:textId="367895D6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912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54A02" w14:textId="1C12B5A6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885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550D5D" w14:textId="70535591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587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EE6C12" w14:textId="409C983A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725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5FAFC6" w14:textId="7755E6A1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69</w:t>
            </w:r>
            <w:r w:rsidR="00A41582"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3</w:t>
            </w:r>
            <w:r w:rsidR="00A41582" w:rsidRPr="00F53974">
              <w:rPr>
                <w:rFonts w:ascii="Times New Roman" w:eastAsia="ＭＳ Ｐゴシック" w:hAnsi="Times New Roman" w:cs="Times New Roman"/>
                <w:kern w:val="0"/>
                <w:sz w:val="21"/>
                <w:szCs w:val="21"/>
              </w:rPr>
              <w:t>0</w:t>
            </w: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±190</w:t>
            </w:r>
            <w:r w:rsidR="00A41582" w:rsidRPr="00F53974">
              <w:rPr>
                <w:rFonts w:ascii="Times New Roman" w:eastAsia="ＭＳ Ｐゴシック" w:hAnsi="Times New Roman" w:cs="Times New Roman"/>
                <w:kern w:val="0"/>
                <w:sz w:val="21"/>
                <w:szCs w:val="21"/>
              </w:rPr>
              <w:t>0</w:t>
            </w:r>
          </w:p>
        </w:tc>
      </w:tr>
      <w:tr w:rsidR="00CB384F" w:rsidRPr="00F53974" w14:paraId="2E9EC856" w14:textId="37E72894" w:rsidTr="001D3CB7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4231D" w14:textId="7777777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Si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3D3CB" w14:textId="78B2BD8A" w:rsidR="00CB384F" w:rsidRPr="00F53974" w:rsidRDefault="00156D5F" w:rsidP="00C716A4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0FECA" w14:textId="6368194A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76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B88E2" w14:textId="114EDD7E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55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F4FE4" w14:textId="57497FDD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53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8DF87" w14:textId="5A658849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37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42811" w14:textId="65A37982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759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1EED7" w14:textId="0BA1ABBC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649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47FB4" w14:textId="1A8E37A6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84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3EED1" w14:textId="70935609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817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D73E8" w14:textId="63EBB7CF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815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47D06" w14:textId="03CF7A92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633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087BB2" w14:textId="4A7E7DAB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743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7E1941" w14:textId="4F19FBCA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743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9BB84B" w14:textId="72504CDF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669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9DB61" w14:textId="1B0A2598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582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61F2AD" w14:textId="0F8B7089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603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A7B9E7" w14:textId="1D20CA06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601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9A7739" w14:textId="5822B00D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667</w:t>
            </w:r>
            <w:r w:rsidR="00A41582" w:rsidRPr="00F53974">
              <w:rPr>
                <w:rFonts w:ascii="Times New Roman" w:eastAsia="ＭＳ Ｐゴシック" w:hAnsi="Times New Roman" w:cs="Times New Roman"/>
                <w:kern w:val="0"/>
                <w:sz w:val="21"/>
                <w:szCs w:val="21"/>
              </w:rPr>
              <w:t>0</w:t>
            </w: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±126</w:t>
            </w:r>
            <w:r w:rsidR="00A41582" w:rsidRPr="00F53974">
              <w:rPr>
                <w:rFonts w:ascii="Times New Roman" w:eastAsia="ＭＳ Ｐゴシック" w:hAnsi="Times New Roman" w:cs="Times New Roman"/>
                <w:kern w:val="0"/>
                <w:sz w:val="21"/>
                <w:szCs w:val="21"/>
              </w:rPr>
              <w:t>0</w:t>
            </w:r>
          </w:p>
        </w:tc>
      </w:tr>
      <w:tr w:rsidR="00CB384F" w:rsidRPr="00F53974" w14:paraId="371D4845" w14:textId="33DC8E04" w:rsidTr="001D3CB7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85DE4" w14:textId="7777777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Mg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6B4B7" w14:textId="354F8C54" w:rsidR="00CB384F" w:rsidRPr="00F53974" w:rsidRDefault="001D328D" w:rsidP="00C716A4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0.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FB5DD" w14:textId="403110BC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3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0898C" w14:textId="1EC5934E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47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9846A" w14:textId="45C8DA94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5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9DE6F" w14:textId="643EF8F6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68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6FF8B" w14:textId="19B9E034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309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672AE" w14:textId="093B51B4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338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A485E" w14:textId="56B59D5A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463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6F8BD" w14:textId="2B3102D6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512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16C83" w14:textId="39AD296D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39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9CAF2F" w14:textId="7DCCC24F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30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37B7FA" w14:textId="511D097E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328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99D8C5" w14:textId="03C9E299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319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1DED6F" w14:textId="62127956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44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2A9C6E" w14:textId="35B1633A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362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C01162" w14:textId="1C953F15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85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67CC52" w14:textId="6DCB11AF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95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EF6361" w14:textId="02893228" w:rsidR="00CB384F" w:rsidRPr="00F53974" w:rsidRDefault="00CB384F" w:rsidP="00A41582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328</w:t>
            </w:r>
            <w:r w:rsidR="00A41582" w:rsidRPr="00F53974">
              <w:rPr>
                <w:rFonts w:ascii="Times New Roman" w:eastAsia="ＭＳ Ｐゴシック" w:hAnsi="Times New Roman" w:cs="Times New Roman"/>
                <w:kern w:val="0"/>
                <w:sz w:val="21"/>
                <w:szCs w:val="21"/>
              </w:rPr>
              <w:t>0</w:t>
            </w: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±</w:t>
            </w:r>
            <w:r w:rsidR="00A41582"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90</w:t>
            </w:r>
            <w:r w:rsidR="00A41582" w:rsidRPr="00F53974">
              <w:rPr>
                <w:rFonts w:ascii="Times New Roman" w:eastAsia="ＭＳ Ｐゴシック" w:hAnsi="Times New Roman" w:cs="Times New Roman"/>
                <w:kern w:val="0"/>
                <w:sz w:val="21"/>
                <w:szCs w:val="21"/>
              </w:rPr>
              <w:t>0</w:t>
            </w:r>
          </w:p>
        </w:tc>
      </w:tr>
      <w:tr w:rsidR="00CB384F" w:rsidRPr="00F53974" w14:paraId="5A56000E" w14:textId="42C469E3" w:rsidTr="001D3CB7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A4A71" w14:textId="7777777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K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6C6E9" w14:textId="3FB33424" w:rsidR="00CB384F" w:rsidRPr="00F53974" w:rsidRDefault="001D328D" w:rsidP="00C716A4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2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9CE34" w14:textId="1565A584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25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8A0F1" w14:textId="3A5B6EAD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88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327A6" w14:textId="1EA8F1B7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8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4ECF1" w14:textId="098C3DB2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62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280AA" w14:textId="5CD8EF55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372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ECC8D" w14:textId="23611CC5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99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A3268" w14:textId="1F7D725A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0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CC349" w14:textId="406161FA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86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C729B" w14:textId="44D258E5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7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568CB" w14:textId="75F14FC0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83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30F90F" w14:textId="5DF04B33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78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CF6FA5" w14:textId="1B10E7E6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23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FAD372" w14:textId="12B2FC6E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05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8EB9B2" w14:textId="22003572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45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76B01D" w14:textId="478AA403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9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4F2931" w14:textId="4E1BBB06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45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755182" w14:textId="21BBBD9B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2040±510</w:t>
            </w:r>
          </w:p>
        </w:tc>
      </w:tr>
      <w:tr w:rsidR="00CB384F" w:rsidRPr="00F53974" w14:paraId="46A6ECCB" w14:textId="70C4B8C6" w:rsidTr="001D3CB7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D06B5" w14:textId="7777777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Al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71DA1" w14:textId="7874277F" w:rsidR="00CB384F" w:rsidRPr="00F53974" w:rsidRDefault="001D328D" w:rsidP="00C716A4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0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87518" w14:textId="4E2FC428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48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0D7C3" w14:textId="20FBE164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1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21699" w14:textId="4E02FF3E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9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9E5B8" w14:textId="7559F29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6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E7A2A" w14:textId="5755710B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33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1918B" w14:textId="0E6B8149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9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97E1B" w14:textId="64642B06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8787E8" w14:textId="56586452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5AEAB" w14:textId="5AEF07EA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AA95D" w14:textId="2F739425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2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D469EC" w14:textId="2927361D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3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08DA6" w14:textId="0618441C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7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771084" w14:textId="5EB9A74E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C1717E" w14:textId="2562992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9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2BCAF0" w14:textId="013BC514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4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151CB3" w14:textId="5785233F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54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2B2EEE" w14:textId="289520C1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166±128</w:t>
            </w:r>
          </w:p>
        </w:tc>
      </w:tr>
      <w:tr w:rsidR="00CB384F" w:rsidRPr="00F53974" w14:paraId="114D2EB6" w14:textId="68B43487" w:rsidTr="001D3CB7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7094E" w14:textId="7777777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Fe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CBBD8" w14:textId="0578436E" w:rsidR="00CB384F" w:rsidRPr="00F53974" w:rsidRDefault="001D328D" w:rsidP="00C716A4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0.0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F2463" w14:textId="63EFE7F6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31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3B86A" w14:textId="4C4F5040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8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69B2A" w14:textId="71F98281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2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B803C" w14:textId="7036A8F9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6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35FCD" w14:textId="421C731C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1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F2BCA" w14:textId="2CA5FE63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6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FC902" w14:textId="29EF9576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F4FC2" w14:textId="75B1E040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38D09" w14:textId="28A624CD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657A8" w14:textId="5F6B8A92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4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645650" w14:textId="677F757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8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501475" w14:textId="2D40B614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2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2D745E" w14:textId="61F93B32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D605E7" w14:textId="6A2692DE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0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AD3AE5" w14:textId="16A00FF8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7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B94414" w14:textId="03B5983D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74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A652BF" w14:textId="3A8F40B9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134±85</w:t>
            </w:r>
          </w:p>
        </w:tc>
      </w:tr>
      <w:tr w:rsidR="00CB384F" w:rsidRPr="00F53974" w14:paraId="5E6BDBD8" w14:textId="5AC1677D" w:rsidTr="001D3CB7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5B0CA" w14:textId="7777777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Sr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C29D2" w14:textId="289AB2B8" w:rsidR="00CB384F" w:rsidRPr="00F53974" w:rsidRDefault="001D328D" w:rsidP="00C716A4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0.0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D4178" w14:textId="14713EE1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42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56CD1" w14:textId="49A5EF9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47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C47B3" w14:textId="61AE8E27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50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75339" w14:textId="3C3DEE58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34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0B091" w14:textId="685884D1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52.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25742" w14:textId="4D8DFCBA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59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A5BBD" w14:textId="3E830EB9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79.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E368E" w14:textId="480215B6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90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FB7B6" w14:textId="2B122DB9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78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77797" w14:textId="4962307A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51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171FD1" w14:textId="01323258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63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2C6F11" w14:textId="198794B6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59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DA65B" w14:textId="7664CCC0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75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D3E053" w14:textId="406D6A2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71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51C63D" w14:textId="278B43A3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53.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2EF630" w14:textId="579F4B8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59.4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9D3A5E" w14:textId="2E7C843F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60.6±15.1</w:t>
            </w:r>
          </w:p>
        </w:tc>
      </w:tr>
      <w:tr w:rsidR="00CB384F" w:rsidRPr="00F53974" w14:paraId="18EEB61C" w14:textId="63D4E7C3" w:rsidTr="001D3CB7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DDCAAD" w14:textId="7777777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Ba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54D8D" w14:textId="2900F1F6" w:rsidR="00CB384F" w:rsidRPr="00F53974" w:rsidRDefault="001D328D" w:rsidP="00C716A4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0.0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CFA0F" w14:textId="3BE667E7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8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1D123" w14:textId="7FEA7654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8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114B1" w14:textId="525CA39F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1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39022" w14:textId="16264EE3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5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D4D47" w14:textId="48670370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1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A9068" w14:textId="7E1D60CE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2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2CA1C" w14:textId="536484A8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8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07654" w14:textId="4833AF54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31.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84C67" w14:textId="26C4C8F2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5.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80E18" w14:textId="313FC1ED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1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02732E" w14:textId="63672E84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4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0964E1" w14:textId="5ABC4335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2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6FFC49" w14:textId="4229EBD2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6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2E2967" w14:textId="46532C98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2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F726B1" w14:textId="34C9CD73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2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9418B6" w14:textId="4AE1B8C4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2.5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091FCA" w14:textId="5327A8E1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18.4±5.8</w:t>
            </w:r>
          </w:p>
        </w:tc>
      </w:tr>
      <w:tr w:rsidR="00CB384F" w:rsidRPr="00F53974" w14:paraId="311941F1" w14:textId="301546A6" w:rsidTr="001D3CB7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D048D" w14:textId="7777777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Mn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4476E" w14:textId="244F27E3" w:rsidR="00CB384F" w:rsidRPr="00F53974" w:rsidRDefault="00CB384F" w:rsidP="00C716A4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0.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4EEE6" w14:textId="73D5FCB8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DC046" w14:textId="707EE32C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62BA7" w14:textId="37587D6D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560A2" w14:textId="5685E613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9252F" w14:textId="26F9790D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438FF" w14:textId="307E28CE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B359A" w14:textId="04E86A4B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419CF" w14:textId="05DF046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EE1E6" w14:textId="5ECF68E1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CF8A2" w14:textId="10EEA981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88A84F" w14:textId="4DF19ECF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ADE60F" w14:textId="745957F5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F8246" w14:textId="12337518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159372" w14:textId="70C489AA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C631FC" w14:textId="0928CE99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4.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88BE2" w14:textId="434B748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.2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7188DD" w14:textId="7B9F943E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2.1±1.0</w:t>
            </w:r>
          </w:p>
        </w:tc>
      </w:tr>
      <w:tr w:rsidR="00CB384F" w:rsidRPr="00F53974" w14:paraId="1FAD03E9" w14:textId="5E9C6418" w:rsidTr="001D3CB7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37FAC" w14:textId="7777777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B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5C5C2" w14:textId="791E4FA2" w:rsidR="00CB384F" w:rsidRPr="00F53974" w:rsidRDefault="001D328D" w:rsidP="00C716A4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0.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084A0" w14:textId="75E4C995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2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CA19A" w14:textId="22828541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1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0629F" w14:textId="773B576E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2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420CB" w14:textId="2831F864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9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AB39B" w14:textId="10FFDC87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4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9336C" w14:textId="3F9AA55F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4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6A8A7" w14:textId="30077E2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6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0D027" w14:textId="76F518DA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4.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3E5EEE" w14:textId="03682FF1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3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CA67B" w14:textId="61D1636A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3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7DB22C" w14:textId="7A857CC4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3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90C76" w14:textId="060C7115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4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CFF9D6" w14:textId="088AE7DD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3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B060F5" w14:textId="625297CE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9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846528" w14:textId="4D082161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3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297451" w14:textId="229E4C78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0.8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079234" w14:textId="25ADA066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12.9±1.8</w:t>
            </w:r>
          </w:p>
        </w:tc>
      </w:tr>
      <w:tr w:rsidR="00CB384F" w:rsidRPr="00F53974" w14:paraId="017FF30B" w14:textId="4380B6F9" w:rsidTr="001D3CB7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BBCC3" w14:textId="7777777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P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56ABE" w14:textId="13762BF8" w:rsidR="00CB384F" w:rsidRPr="00F53974" w:rsidRDefault="001D328D" w:rsidP="00C716A4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CD610" w14:textId="4794152C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6.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CF1E4" w14:textId="04524B24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0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875A5" w14:textId="3AFBB75D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5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60F29" w14:textId="4C146C46" w:rsidR="00CB384F" w:rsidRPr="00F53974" w:rsidRDefault="001D013A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&lt; D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08F07" w14:textId="6C0C05B5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4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BF867" w14:textId="5D96B7B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2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560BB" w14:textId="3E5843E6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0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CD38E" w14:textId="1A91C251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8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CBE8A" w14:textId="593D043F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4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66056" w14:textId="594500D0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7.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D8197B" w14:textId="0AA9163B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3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564791" w14:textId="44F1C820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4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04753F" w14:textId="670B3C5A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7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12B71F" w14:textId="5726CA51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0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07F3CF" w14:textId="6E5290C1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2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2113FC" w14:textId="3248A629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9.6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A44CAC" w14:textId="1A7B248C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14.4±5.3</w:t>
            </w:r>
          </w:p>
        </w:tc>
      </w:tr>
      <w:tr w:rsidR="00CB384F" w:rsidRPr="00F53974" w14:paraId="3A55E77B" w14:textId="631E338E" w:rsidTr="001D3CB7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B9DDA" w14:textId="7777777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Zn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37829" w14:textId="3F599BBE" w:rsidR="00CB384F" w:rsidRPr="00F53974" w:rsidRDefault="001D328D" w:rsidP="00C716A4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0.0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57234" w14:textId="39C060F4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B2B05" w14:textId="4F83B052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E1848" w14:textId="2931F21B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68E93" w14:textId="358D02FB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8602A" w14:textId="1DBF0A8B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DFF07" w14:textId="4FECD789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D8C3C" w14:textId="71FAE014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9815B" w14:textId="2447DA2C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47CAA" w14:textId="7E8A736C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F7939" w14:textId="261F518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F148ED" w14:textId="55DD2E5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87A2F0" w14:textId="556E7E36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8287F7" w14:textId="3746A9AB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6B9BE" w14:textId="53171AEE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306B8B" w14:textId="634EFAFE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9A6BD7" w14:textId="5BEB7329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6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D9CBD6" w14:textId="71A34250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0.8±0.4</w:t>
            </w:r>
          </w:p>
        </w:tc>
      </w:tr>
      <w:tr w:rsidR="00CB384F" w:rsidRPr="00F53974" w14:paraId="3826A369" w14:textId="7F6D997E" w:rsidTr="001D3CB7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9E30D4" w14:textId="7777777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Ti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3F202" w14:textId="24AF2421" w:rsidR="00CB384F" w:rsidRPr="00F53974" w:rsidRDefault="001D328D" w:rsidP="00C716A4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0.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80B06" w14:textId="0ED2771F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6.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BA5EA" w14:textId="503C1B5E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4.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8FFCF" w14:textId="795BED25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AA781" w14:textId="2BC11EA8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8CAA5" w14:textId="68B24655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4.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2DA0E" w14:textId="50977C61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3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43B2F" w14:textId="2667C17B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F235B" w14:textId="59D3FAD8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C5D7B" w14:textId="3D36519D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B289A" w14:textId="761D9BC9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420384" w14:textId="1CB9E175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.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8DA7DC" w14:textId="1D9EFD16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6D72A5" w14:textId="371261FF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D407F8" w14:textId="3F00140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.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42A1BD" w14:textId="703F8D5C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3.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43B830" w14:textId="2A113B50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4.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542DF1" w14:textId="771007F2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2.8±1.6</w:t>
            </w:r>
          </w:p>
        </w:tc>
      </w:tr>
      <w:tr w:rsidR="00CB384F" w:rsidRPr="00F53974" w14:paraId="46516FC8" w14:textId="25734A06" w:rsidTr="001D3CB7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7C1AB" w14:textId="7777777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proofErr w:type="spellStart"/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Rb</w:t>
            </w:r>
            <w:proofErr w:type="spellEnd"/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DA4BF" w14:textId="4FD6759D" w:rsidR="00CB384F" w:rsidRPr="00F53974" w:rsidRDefault="001D328D" w:rsidP="00C716A4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0.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6153F" w14:textId="67C1E414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6.4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9CDE7" w14:textId="07B77B83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4.8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D03B6" w14:textId="0C509198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4.3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4536E" w14:textId="0F28385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3.6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17588" w14:textId="27F8BA8F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6.7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6C2B1" w14:textId="52A31BA5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5.7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7C371" w14:textId="009F01EE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5.9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16FF0" w14:textId="4B86BF71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5.4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01246" w14:textId="2C76795C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4.7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9BE81" w14:textId="0D2DEC96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5.1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1F5CBC" w14:textId="063C0663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5.1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3564B9" w14:textId="3A7076CF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6.8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65F189" w14:textId="6FF90082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4.7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EFF6EC" w14:textId="0881B324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4.2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0B9FD" w14:textId="1D862DA5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5.9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4BFB4C" w14:textId="5B5B1028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4.06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F356AF" w14:textId="62679F00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5.25±0.97</w:t>
            </w:r>
          </w:p>
        </w:tc>
      </w:tr>
      <w:tr w:rsidR="00CB384F" w:rsidRPr="00F53974" w14:paraId="1F929054" w14:textId="02514C52" w:rsidTr="001D3CB7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A2BDD" w14:textId="7777777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V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19FD0" w14:textId="52264574" w:rsidR="00CB384F" w:rsidRPr="00F53974" w:rsidRDefault="001D328D" w:rsidP="00C716A4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0.0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CE94B" w14:textId="23334C19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7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ED077" w14:textId="1AEB2D46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3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0467E" w14:textId="3C5312A9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0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CFA68" w14:textId="40BDFAA2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6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F4F2E" w14:textId="1983866E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3D8B06" w14:textId="6681FC3F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3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B5400" w14:textId="38CE49F1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2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25046" w14:textId="1B07958D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2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E8A30" w14:textId="781E0E5C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9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38178C" w14:textId="60B5E2A9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.3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1BE3E" w14:textId="782230C4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5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C3DFF" w14:textId="237DFEFB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732193" w14:textId="5D0C9188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8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DBD840" w14:textId="6EB2328F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1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03CC8B" w14:textId="56B6A4C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7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CABA4D" w14:textId="1902399A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07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2A9A8A" w14:textId="3EEDB1DF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1.35±0.43</w:t>
            </w:r>
          </w:p>
        </w:tc>
      </w:tr>
      <w:tr w:rsidR="00CB384F" w:rsidRPr="00F53974" w14:paraId="58B082C6" w14:textId="1B776BE1" w:rsidTr="001D3CB7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7BB2F" w14:textId="7777777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As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4DDA8" w14:textId="30E1A254" w:rsidR="00CB384F" w:rsidRPr="00F53974" w:rsidRDefault="001D328D" w:rsidP="00C716A4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0.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838DF" w14:textId="1676D605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.1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A7762" w14:textId="77337D99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6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2E988" w14:textId="2692B76E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3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5D4DC" w14:textId="71BE45A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3B638" w14:textId="5C9F958E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.1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241F5" w14:textId="41538C1E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.1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93603" w14:textId="6F8F52EF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.1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9DB0B" w14:textId="4EB63ABD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.1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5198D" w14:textId="33798F8A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3.4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206EB" w14:textId="4B854795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.6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4D53F6" w14:textId="5CFB8E21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.6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AEFD1" w14:textId="444E0373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8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EEEA8A" w14:textId="6231A05F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3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859CB" w14:textId="1790923F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9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899A4A" w14:textId="6773E451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2.7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F0BEAF" w14:textId="0E8F296E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15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F781BE" w14:textId="72EE0C8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2.02±0.67</w:t>
            </w:r>
          </w:p>
        </w:tc>
      </w:tr>
      <w:tr w:rsidR="00CB384F" w:rsidRPr="00F53974" w14:paraId="69950AFF" w14:textId="05394D9D" w:rsidTr="001D3CB7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95D32E" w14:textId="7777777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Cu</w:t>
            </w:r>
          </w:p>
        </w:tc>
        <w:tc>
          <w:tcPr>
            <w:tcW w:w="8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D338BE" w14:textId="4D8D9B9E" w:rsidR="00CB384F" w:rsidRPr="00F53974" w:rsidRDefault="001D328D" w:rsidP="00C716A4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0.0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34B13C" w14:textId="00A2DB42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5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8006F8" w14:textId="6FA5A6A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1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980619" w14:textId="69F18BA1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2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2EDB28" w14:textId="2D05F063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2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9A3A7E" w14:textId="58591E2F" w:rsidR="00CB384F" w:rsidRPr="00F53974" w:rsidRDefault="00CB384F" w:rsidP="00C716A4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3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C2A6A6" w14:textId="72E427B5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0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8014F6" w14:textId="2BE4EF68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7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B0CF27" w14:textId="795C3CF9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6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07BDF9" w14:textId="19B6B490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8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0FB2C7" w14:textId="6BDC5D6D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0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1A7FB0" w14:textId="0E038AFE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1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A12E3F" w14:textId="18725138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2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780047" w14:textId="1B7D6A91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5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8AF7205" w14:textId="54EAE21E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0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B5F591" w14:textId="36025763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3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9AAE03" w14:textId="1871331A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.21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2680FD" w14:textId="2C4E6CC7" w:rsidR="00CB384F" w:rsidRPr="00F53974" w:rsidRDefault="00CB384F" w:rsidP="00C716A4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1.08±0.27</w:t>
            </w:r>
          </w:p>
        </w:tc>
      </w:tr>
    </w:tbl>
    <w:p w14:paraId="305F65A1" w14:textId="1CEB216D" w:rsidR="004C4D6F" w:rsidRPr="00F53974" w:rsidRDefault="004C4D6F" w:rsidP="00021D0A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036E094D" w14:textId="77777777" w:rsidR="004C4D6F" w:rsidRPr="00F53974" w:rsidRDefault="004C4D6F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 w:rsidRPr="00F53974">
        <w:rPr>
          <w:rFonts w:ascii="Times New Roman" w:hAnsi="Times New Roman" w:cs="Times New Roman"/>
          <w:sz w:val="20"/>
          <w:szCs w:val="20"/>
        </w:rPr>
        <w:br w:type="page"/>
      </w:r>
    </w:p>
    <w:p w14:paraId="279990B3" w14:textId="75345885" w:rsidR="004C4D6F" w:rsidRPr="00F53974" w:rsidRDefault="002E6E7C" w:rsidP="004C4D6F">
      <w:pPr>
        <w:jc w:val="left"/>
        <w:rPr>
          <w:rFonts w:ascii="Times New Roman" w:hAnsi="Times New Roman" w:cs="Times New Roman"/>
          <w:sz w:val="21"/>
          <w:szCs w:val="21"/>
        </w:rPr>
      </w:pPr>
      <w:proofErr w:type="gramStart"/>
      <w:r w:rsidRPr="00F53974">
        <w:rPr>
          <w:rFonts w:ascii="Times New Roman" w:hAnsi="Times New Roman" w:cs="Times New Roman"/>
          <w:sz w:val="21"/>
          <w:szCs w:val="21"/>
        </w:rPr>
        <w:lastRenderedPageBreak/>
        <w:t>Appendix Table 0</w:t>
      </w:r>
      <w:r w:rsidR="00AE4C09" w:rsidRPr="00F53974">
        <w:rPr>
          <w:rFonts w:ascii="Times New Roman" w:hAnsi="Times New Roman" w:cs="Times New Roman"/>
          <w:sz w:val="21"/>
          <w:szCs w:val="21"/>
        </w:rPr>
        <w:t>1</w:t>
      </w:r>
      <w:r w:rsidR="004C4D6F" w:rsidRPr="00F53974">
        <w:rPr>
          <w:rFonts w:ascii="Times New Roman" w:hAnsi="Times New Roman" w:cs="Times New Roman"/>
          <w:sz w:val="21"/>
          <w:szCs w:val="21"/>
        </w:rPr>
        <w:t xml:space="preserve"> (Continued).</w:t>
      </w:r>
      <w:proofErr w:type="gramEnd"/>
      <w:r w:rsidR="004C4D6F" w:rsidRPr="00F53974">
        <w:rPr>
          <w:rFonts w:ascii="Times New Roman" w:hAnsi="Times New Roman" w:cs="Times New Roman"/>
          <w:sz w:val="21"/>
          <w:szCs w:val="21"/>
        </w:rPr>
        <w:t xml:space="preserve">  </w:t>
      </w:r>
    </w:p>
    <w:p w14:paraId="4950E989" w14:textId="77777777" w:rsidR="004C4D6F" w:rsidRPr="00F53974" w:rsidRDefault="004C4D6F" w:rsidP="004C4D6F">
      <w:pPr>
        <w:jc w:val="left"/>
        <w:rPr>
          <w:rFonts w:ascii="Times New Roman" w:hAnsi="Times New Roman" w:cs="Times New Roman"/>
          <w:sz w:val="20"/>
          <w:szCs w:val="20"/>
        </w:rPr>
      </w:pPr>
    </w:p>
    <w:tbl>
      <w:tblPr>
        <w:tblW w:w="0" w:type="auto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912"/>
        <w:gridCol w:w="834"/>
        <w:gridCol w:w="709"/>
        <w:gridCol w:w="709"/>
        <w:gridCol w:w="709"/>
        <w:gridCol w:w="709"/>
        <w:gridCol w:w="709"/>
        <w:gridCol w:w="709"/>
        <w:gridCol w:w="709"/>
        <w:gridCol w:w="709"/>
        <w:gridCol w:w="709"/>
        <w:gridCol w:w="709"/>
        <w:gridCol w:w="709"/>
        <w:gridCol w:w="709"/>
        <w:gridCol w:w="709"/>
        <w:gridCol w:w="713"/>
        <w:gridCol w:w="709"/>
        <w:gridCol w:w="709"/>
        <w:gridCol w:w="1191"/>
      </w:tblGrid>
      <w:tr w:rsidR="000D4B24" w:rsidRPr="00F53974" w14:paraId="6600D6B8" w14:textId="77777777" w:rsidTr="009A257F">
        <w:trPr>
          <w:trHeight w:val="340"/>
        </w:trPr>
        <w:tc>
          <w:tcPr>
            <w:tcW w:w="9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170C6C" w14:textId="7777777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Element</w:t>
            </w:r>
          </w:p>
        </w:tc>
        <w:tc>
          <w:tcPr>
            <w:tcW w:w="8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445A83" w14:textId="77777777" w:rsidR="000D4B24" w:rsidRPr="00F53974" w:rsidRDefault="000D4B24" w:rsidP="00156D5F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DL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510DCF" w14:textId="7777777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01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8B9D36" w14:textId="7777777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0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1AEEC5" w14:textId="7777777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03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46C05A" w14:textId="7777777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04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4E0CCB" w14:textId="7777777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05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4DA842" w14:textId="7777777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06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3C9DA8" w14:textId="7777777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07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78F9EB" w14:textId="7777777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08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187593" w14:textId="7777777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09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637400" w14:textId="7777777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10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F65F78B" w14:textId="7777777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11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D67DA5" w14:textId="7777777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1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9ED6DD" w14:textId="7777777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13</w:t>
            </w:r>
          </w:p>
        </w:tc>
        <w:tc>
          <w:tcPr>
            <w:tcW w:w="7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8A5D7C4" w14:textId="7777777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14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D53613B" w14:textId="7777777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15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2C5E4E9" w14:textId="7777777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16</w:t>
            </w:r>
          </w:p>
        </w:tc>
        <w:tc>
          <w:tcPr>
            <w:tcW w:w="11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5A0699F" w14:textId="77777777" w:rsidR="000D4B24" w:rsidRPr="00F53974" w:rsidRDefault="000D4B24" w:rsidP="009A257F">
            <w:pPr>
              <w:widowControl/>
              <w:ind w:leftChars="-81" w:left="-194" w:rightChars="-95" w:right="-228"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proofErr w:type="spellStart"/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Mean±SD</w:t>
            </w:r>
            <w:proofErr w:type="spellEnd"/>
          </w:p>
        </w:tc>
      </w:tr>
      <w:tr w:rsidR="000D4B24" w:rsidRPr="00F53974" w14:paraId="7264717A" w14:textId="77777777" w:rsidTr="00156D5F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A4881" w14:textId="41E9A5AA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Li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C59C6" w14:textId="1C3C2E68" w:rsidR="000D4B24" w:rsidRPr="00F53974" w:rsidRDefault="001D328D" w:rsidP="00156D5F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CE3C2" w14:textId="50F2156C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8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A79B8" w14:textId="36321053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6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6C6595" w14:textId="27F22FF7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5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1C185" w14:textId="193C1883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4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9F497" w14:textId="5C35AA19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6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9268F" w14:textId="46232B1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6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936C3" w14:textId="77E5F75E" w:rsidR="000D4B24" w:rsidRPr="00F53974" w:rsidRDefault="000D4B24" w:rsidP="00156D5F">
            <w:pPr>
              <w:widowControl/>
              <w:wordWrap w:val="0"/>
              <w:ind w:rightChars="-16" w:right="-38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67F27" w14:textId="2D923645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7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8CA5D" w14:textId="66AB945B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6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851C4" w14:textId="1CC628F4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6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5588F8" w14:textId="0A9EE4DF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5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477D8" w14:textId="147AB64F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268CEE" w14:textId="102A8143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80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F98324" w14:textId="2491D02B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5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28DF82" w14:textId="584CB232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6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13597C" w14:textId="3C9ABE90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54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0B0FA7" w14:textId="1CEAA079" w:rsidR="000D4B24" w:rsidRPr="00F53974" w:rsidRDefault="000D4B24" w:rsidP="009A257F">
            <w:pPr>
              <w:widowControl/>
              <w:ind w:leftChars="-81" w:left="-194" w:rightChars="-95" w:right="-228"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65</w:t>
            </w: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±0.10</w:t>
            </w:r>
          </w:p>
        </w:tc>
      </w:tr>
      <w:tr w:rsidR="000D4B24" w:rsidRPr="00F53974" w14:paraId="4A27A99E" w14:textId="77777777" w:rsidTr="00156D5F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2403F" w14:textId="2D26C7F9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Ni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76C27" w14:textId="74498E78" w:rsidR="000D4B24" w:rsidRPr="00F53974" w:rsidRDefault="001D328D" w:rsidP="00156D5F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D0801" w14:textId="2A06BE53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6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90787" w14:textId="6A9990B1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3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26E94" w14:textId="560E7DE2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907DE" w14:textId="713BCC60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3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FC343" w14:textId="441C0CD8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6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2C5AC" w14:textId="528999F3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4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61347" w14:textId="38F68A87" w:rsidR="000D4B24" w:rsidRPr="00F53974" w:rsidRDefault="00AD2B9C" w:rsidP="00156D5F">
            <w:pPr>
              <w:widowControl/>
              <w:wordWrap w:val="0"/>
              <w:ind w:rightChars="-16" w:right="-38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&lt; D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E62AF" w14:textId="14377B6A" w:rsidR="000D4B24" w:rsidRPr="00F53974" w:rsidRDefault="00AD2B9C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&lt; D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CAFE2" w14:textId="4B8A5ACF" w:rsidR="000D4B24" w:rsidRPr="00F53974" w:rsidRDefault="00AD2B9C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&lt; D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468EA" w14:textId="1DECF87E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3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699D91" w14:textId="24B3C9CC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CEA53B" w14:textId="6BC395D9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4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A5B54D" w14:textId="14DAD8F3" w:rsidR="000D4B24" w:rsidRPr="00F53974" w:rsidRDefault="00AD2B9C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&lt; DL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94840" w14:textId="5CB7B62C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2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C5B410" w14:textId="0DC36AA0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3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99AA79" w14:textId="1589B974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43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D6851" w14:textId="6D6AF6C8" w:rsidR="000D4B24" w:rsidRPr="00F53974" w:rsidRDefault="000D4B24" w:rsidP="009A257F">
            <w:pPr>
              <w:widowControl/>
              <w:ind w:leftChars="-81" w:left="-194" w:rightChars="-95" w:right="-228"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31</w:t>
            </w: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±0.21</w:t>
            </w:r>
          </w:p>
        </w:tc>
      </w:tr>
      <w:tr w:rsidR="000D4B24" w:rsidRPr="00F53974" w14:paraId="5EDB3458" w14:textId="77777777" w:rsidTr="00156D5F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2E318" w14:textId="039499F6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Cr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F019B" w14:textId="1738BDC5" w:rsidR="000D4B24" w:rsidRPr="00F53974" w:rsidRDefault="001D328D" w:rsidP="00156D5F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D9B1B" w14:textId="0A79FA7A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42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44821" w14:textId="5EF41B0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24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FF45A" w14:textId="699C6581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24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FCC8" w14:textId="7DE88171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3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76791" w14:textId="27D05039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35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CD029" w14:textId="587E3D26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21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A8E5C" w14:textId="62F5AC40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6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4349E" w14:textId="2EFCD019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9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35907" w14:textId="1C812954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8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B5442" w14:textId="0A8179F2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6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C4556" w14:textId="5DEE459A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4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CDA84" w14:textId="7259A072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21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37F7D5" w14:textId="3CE0207A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17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B8636" w14:textId="382FAEC2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6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C8ABBF" w14:textId="524A713D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24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71880A" w14:textId="189D79A8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263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BCD8EF" w14:textId="3CA3AEC1" w:rsidR="000D4B24" w:rsidRPr="00F53974" w:rsidRDefault="000D4B24" w:rsidP="009A257F">
            <w:pPr>
              <w:widowControl/>
              <w:ind w:leftChars="-81" w:left="-194" w:rightChars="-95" w:right="-228"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98</w:t>
            </w: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±0.099</w:t>
            </w:r>
          </w:p>
        </w:tc>
      </w:tr>
      <w:tr w:rsidR="000D4B24" w:rsidRPr="00F53974" w14:paraId="0A44BB4A" w14:textId="77777777" w:rsidTr="00156D5F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406E9" w14:textId="49B0B6A5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proofErr w:type="spellStart"/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Zr</w:t>
            </w:r>
            <w:proofErr w:type="spellEnd"/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9E48B" w14:textId="7EBB408A" w:rsidR="000D4B24" w:rsidRPr="00F53974" w:rsidRDefault="001D328D" w:rsidP="00156D5F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1A8C5" w14:textId="735836B1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24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48C91" w14:textId="4C75692B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32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19263" w14:textId="5B0E5B03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3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98F3E" w14:textId="68B83D7B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8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92EF6" w14:textId="5B438ED3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21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B93E0" w14:textId="0F4AFA30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4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49946" w14:textId="497DEBFD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8BBF1" w14:textId="03C3BE9E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2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ED827" w14:textId="174AF4AC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3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73492" w14:textId="5A19784C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9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C8AE29" w14:textId="20BC6100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6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CE5507" w14:textId="7C84D3EE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2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0CA3B" w14:textId="769F32D0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21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7B075C" w14:textId="7E4CD6E1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8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D62AAA" w14:textId="78749291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9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2F9837" w14:textId="30BE51CB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210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8786A2" w14:textId="56EB8C33" w:rsidR="000D4B24" w:rsidRPr="00F53974" w:rsidRDefault="000D4B24" w:rsidP="009A257F">
            <w:pPr>
              <w:widowControl/>
              <w:ind w:leftChars="-81" w:left="-194" w:rightChars="-95" w:right="-228"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39</w:t>
            </w: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±0.091</w:t>
            </w:r>
          </w:p>
        </w:tc>
      </w:tr>
      <w:tr w:rsidR="000D4B24" w:rsidRPr="00F53974" w14:paraId="11D76A15" w14:textId="77777777" w:rsidTr="00156D5F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1AF79" w14:textId="5F039353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Co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5612A" w14:textId="161CC2A6" w:rsidR="000D4B24" w:rsidRPr="00F53974" w:rsidRDefault="001D328D" w:rsidP="00156D5F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D688B" w14:textId="19E4323B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1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05FA2" w14:textId="414BEC88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8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19A1A" w14:textId="4830BB2D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5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19F86" w14:textId="04B5896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3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1CDD8" w14:textId="0F2444C2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29C2E" w14:textId="124C3730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7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E59D8" w14:textId="10076D71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971BB" w14:textId="41BC9F01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5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D10F7" w14:textId="5D186A40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5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09B24" w14:textId="7CE5F9F4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2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5C6B86" w14:textId="76DA4DE3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7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5DD68" w14:textId="6354CED6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7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5B9D92" w14:textId="74AE3882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08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B8CC20" w14:textId="4B81DDD1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8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7B922F" w14:textId="12810E5B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1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3F581" w14:textId="1DFDEB7C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46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214817" w14:textId="63961540" w:rsidR="000D4B24" w:rsidRPr="00F53974" w:rsidRDefault="000D4B24" w:rsidP="009A257F">
            <w:pPr>
              <w:widowControl/>
              <w:ind w:leftChars="-81" w:left="-194" w:rightChars="-95" w:right="-228"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84</w:t>
            </w: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±0.033</w:t>
            </w:r>
          </w:p>
        </w:tc>
      </w:tr>
      <w:tr w:rsidR="000D4B24" w:rsidRPr="00F53974" w14:paraId="5F876CAF" w14:textId="77777777" w:rsidTr="00156D5F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D654C" w14:textId="61A1271F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Pb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3DAE4" w14:textId="68641845" w:rsidR="000D4B24" w:rsidRPr="00F53974" w:rsidRDefault="000D4B24" w:rsidP="00156D5F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14534" w14:textId="762C61C2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21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8B6C8" w14:textId="20717BEA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8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8D6CC" w14:textId="18AB0B86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0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5162B" w14:textId="2F04B078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8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04317" w14:textId="39FA4015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9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AB089" w14:textId="55FAB679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4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32FD0" w14:textId="73BA2F35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3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E39AC" w14:textId="709B4BA9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5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73FBF" w14:textId="2DCE67FC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6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54813" w14:textId="2D20E69A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7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BAB189" w14:textId="1CFA975C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2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3983D4" w14:textId="5129596B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6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832931" w14:textId="67D95635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65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01A17" w14:textId="314FBEF8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2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859D4D" w14:textId="3DECF2D2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7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F06E9D" w14:textId="29E63158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49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EC0CD" w14:textId="3168F6E7" w:rsidR="000D4B24" w:rsidRPr="00F53974" w:rsidRDefault="000D4B24" w:rsidP="009A257F">
            <w:pPr>
              <w:widowControl/>
              <w:ind w:leftChars="-81" w:left="-194" w:rightChars="-95" w:right="-228"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29</w:t>
            </w: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±0.056</w:t>
            </w:r>
          </w:p>
        </w:tc>
      </w:tr>
      <w:tr w:rsidR="000D4B24" w:rsidRPr="00F53974" w14:paraId="319EEC29" w14:textId="77777777" w:rsidTr="00156D5F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16B36" w14:textId="7774E538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Mo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AD733" w14:textId="1884CEA4" w:rsidR="000D4B24" w:rsidRPr="00F53974" w:rsidRDefault="001D328D" w:rsidP="00156D5F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E9E8A" w14:textId="34571D9C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6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4D3E6" w14:textId="62B755A4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9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1E822" w14:textId="4F1FD351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9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3486E" w14:textId="32D32984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0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E62FA" w14:textId="315532EC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8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7E171" w14:textId="0F2149CF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7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096F8" w14:textId="6220AA5D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8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CB016" w14:textId="6EE2B384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1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C2FE8" w14:textId="4CD15A4C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3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6B11F" w14:textId="13782D2F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2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5C3F0" w14:textId="74FC6F0E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6A8137" w14:textId="362E0788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4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BE935" w14:textId="201CF462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85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E6201" w14:textId="2BDB8AAA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3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E2B2B5" w14:textId="22FC5C3F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2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EE846C" w14:textId="2B56C5E0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45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EAD94B" w14:textId="78282C43" w:rsidR="000D4B24" w:rsidRPr="00F53974" w:rsidRDefault="000D4B24" w:rsidP="009A257F">
            <w:pPr>
              <w:widowControl/>
              <w:ind w:leftChars="-81" w:left="-194" w:rightChars="-95" w:right="-228"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67</w:t>
            </w: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±0.030</w:t>
            </w:r>
          </w:p>
        </w:tc>
      </w:tr>
      <w:tr w:rsidR="000D4B24" w:rsidRPr="00F53974" w14:paraId="70343B41" w14:textId="77777777" w:rsidTr="00156D5F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6B989" w14:textId="59137C94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Sb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8920A" w14:textId="55EDDAE7" w:rsidR="000D4B24" w:rsidRPr="00F53974" w:rsidRDefault="001D328D" w:rsidP="00156D5F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7583C" w14:textId="6F2C49BF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5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0BE07" w14:textId="17C8FA93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4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6F047" w14:textId="35725B1F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5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CB68C" w14:textId="5172364C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2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40222" w14:textId="1E10F396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3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2B410" w14:textId="1B9C5CEC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2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277E6" w14:textId="635928E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2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E5ADE" w14:textId="36211E8A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3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0C5D9" w14:textId="470C2A0F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2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2EF73" w14:textId="45BF443B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5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F8CB8B" w14:textId="5BD6202C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1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A5793F" w14:textId="685F33AE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1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29595B" w14:textId="0A114E04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62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55A804" w14:textId="48E69138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9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B5E85" w14:textId="3D8A41F4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4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05EF94" w14:textId="352D81C9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02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FEF61B" w14:textId="4EC2668F" w:rsidR="000D4B24" w:rsidRPr="00F53974" w:rsidRDefault="000D4B24" w:rsidP="009A257F">
            <w:pPr>
              <w:widowControl/>
              <w:ind w:leftChars="-81" w:left="-194" w:rightChars="-95" w:right="-228"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31</w:t>
            </w: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±0.020</w:t>
            </w:r>
          </w:p>
        </w:tc>
      </w:tr>
      <w:tr w:rsidR="000D4B24" w:rsidRPr="00F53974" w14:paraId="260ED10F" w14:textId="77777777" w:rsidTr="00156D5F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21777" w14:textId="23F739BE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Ga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AE49A" w14:textId="3386CE85" w:rsidR="000D4B24" w:rsidRPr="00F53974" w:rsidRDefault="001D328D" w:rsidP="00156D5F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0E6DF" w14:textId="72CAA801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3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5EDD4" w14:textId="78C78D06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9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19863" w14:textId="59F325B2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7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FD48D" w14:textId="1492F649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4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9DCBF" w14:textId="29AE1AC3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8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655B8" w14:textId="5EF7904A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5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32E84" w14:textId="48A60E4C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1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C3A0C" w14:textId="221E440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3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BABC3" w14:textId="59807E99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6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923AB" w14:textId="6B6CBB75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6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1A2A11" w14:textId="1CB59C5B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5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CCAAF0" w14:textId="5EBE7900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4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C68E14" w14:textId="2470B76E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30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458DC0" w14:textId="2903FD10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3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5BDB96" w14:textId="1BE8E0DC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8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3E55B" w14:textId="3BB43E0D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73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F689BC" w14:textId="2A0EE062" w:rsidR="000D4B24" w:rsidRPr="00F53974" w:rsidRDefault="000D4B24" w:rsidP="009A257F">
            <w:pPr>
              <w:widowControl/>
              <w:ind w:leftChars="-81" w:left="-194" w:rightChars="-95" w:right="-228"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62</w:t>
            </w: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±0.030</w:t>
            </w:r>
          </w:p>
        </w:tc>
      </w:tr>
      <w:tr w:rsidR="000D4B24" w:rsidRPr="00F53974" w14:paraId="15F7B7B2" w14:textId="77777777" w:rsidTr="00156D5F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6E552" w14:textId="7046375B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U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84F75" w14:textId="08696705" w:rsidR="000D4B24" w:rsidRPr="00F53974" w:rsidRDefault="001D328D" w:rsidP="00156D5F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D1F16" w14:textId="56152FFC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5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E51D3" w14:textId="4B10586A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4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D60CC1" w14:textId="5F232451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3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420C0" w14:textId="29F26338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2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96161" w14:textId="57C524FD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5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F9BB34" w14:textId="56EF722A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7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F821F" w14:textId="5E6012C1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4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FBD00" w14:textId="23E93792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8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26565" w14:textId="02FD7A02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1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89699" w14:textId="5C214661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0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3673A7" w14:textId="2596DD09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6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FFA21D" w14:textId="4E042269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2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FB0135" w14:textId="5EFD08DD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47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6A43D2" w14:textId="2C2D3A82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6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B8828A" w14:textId="1C47E2C6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6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74CB44" w14:textId="278C407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43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317239" w14:textId="543D1FD0" w:rsidR="000D4B24" w:rsidRPr="00F53974" w:rsidRDefault="000D4B24" w:rsidP="009A257F">
            <w:pPr>
              <w:widowControl/>
              <w:ind w:leftChars="-81" w:left="-194" w:rightChars="-95" w:right="-228"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57</w:t>
            </w: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±0.025</w:t>
            </w:r>
          </w:p>
        </w:tc>
      </w:tr>
      <w:tr w:rsidR="000D4B24" w:rsidRPr="00F53974" w14:paraId="311C65B7" w14:textId="77777777" w:rsidTr="00156D5F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EE9F9" w14:textId="38E85C71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Se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2EC24" w14:textId="1EA3A3C9" w:rsidR="000D4B24" w:rsidRPr="00F53974" w:rsidRDefault="001D328D" w:rsidP="00156D5F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A167E" w14:textId="57A22458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8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DAB87" w14:textId="3299A030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8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CA2605" w14:textId="6EDA6152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7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16EB3" w14:textId="55C1963A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6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09D8B" w14:textId="511BAEB8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6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8D981" w14:textId="695AA1E2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9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CF4F2" w14:textId="2B78464B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5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D9B8B" w14:textId="2901E096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5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4DCBE" w14:textId="671B16C3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7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5362C" w14:textId="15FF707D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4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C04F6" w14:textId="0D1B25E5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7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071614" w14:textId="686510E8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4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E6C665" w14:textId="15D53511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79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5F552" w14:textId="4DE9F1CD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5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B12274" w14:textId="2411934A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8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83A9E9" w14:textId="74A695BA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77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179783" w14:textId="0D5F4348" w:rsidR="000D4B24" w:rsidRPr="00F53974" w:rsidRDefault="000D4B24" w:rsidP="009A257F">
            <w:pPr>
              <w:widowControl/>
              <w:ind w:leftChars="-81" w:left="-194" w:rightChars="-95" w:right="-228"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70</w:t>
            </w: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±0.015</w:t>
            </w:r>
          </w:p>
        </w:tc>
      </w:tr>
      <w:tr w:rsidR="000D4B24" w:rsidRPr="00F53974" w14:paraId="7FAC85EE" w14:textId="77777777" w:rsidTr="00156D5F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6F154" w14:textId="68948540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Cs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4E0CE" w14:textId="78C4261E" w:rsidR="000D4B24" w:rsidRPr="00F53974" w:rsidRDefault="001D328D" w:rsidP="00156D5F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12F00" w14:textId="46628F44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8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50FFB" w14:textId="14ACBDC9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4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2E921" w14:textId="1BBE6068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3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63B67" w14:textId="1C953A43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30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81C2E6" w14:textId="39506A5E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5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EBB49" w14:textId="694AB80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3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3AF2B" w14:textId="1E2D377F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2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3E1AF" w14:textId="4C9BBC40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4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5C0FB" w14:textId="2D8E1052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3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91ED3" w14:textId="3FE27210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3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003CA0" w14:textId="1974EC88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2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22AAE7" w14:textId="4256BE39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4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030F0D" w14:textId="16B5649A" w:rsidR="000D4B24" w:rsidRPr="00F53974" w:rsidRDefault="003E6940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&lt; DL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6522DE" w14:textId="56E4712F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2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F77183" w14:textId="14C672C9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5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CA7522" w14:textId="3815404E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51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209978" w14:textId="7C98264A" w:rsidR="000D4B24" w:rsidRPr="00F53974" w:rsidRDefault="000D4B24" w:rsidP="009A257F">
            <w:pPr>
              <w:widowControl/>
              <w:ind w:leftChars="-81" w:left="-194" w:rightChars="-95" w:right="-228"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39</w:t>
            </w: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±0.016</w:t>
            </w:r>
          </w:p>
        </w:tc>
      </w:tr>
      <w:tr w:rsidR="000D4B24" w:rsidRPr="00F53974" w14:paraId="782CD8E0" w14:textId="77777777" w:rsidTr="00156D5F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AE689" w14:textId="29F5E0ED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W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ADEFA" w14:textId="06CF23E0" w:rsidR="000D4B24" w:rsidRPr="00F53974" w:rsidRDefault="000D4B24" w:rsidP="00156D5F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8E20E" w14:textId="0F777CE3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5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506A2" w14:textId="49C10572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6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C3CA3" w14:textId="0CA83887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5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EED23" w14:textId="434FE88F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4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C5332" w14:textId="7A2BACB6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3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0A346" w14:textId="7022A405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3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245C71" w14:textId="6F3E4A53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3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B34BD" w14:textId="44823ECE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4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320C2" w14:textId="2C5B5945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3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C941B" w14:textId="0D1BDEA0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2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BAC3B9" w14:textId="66E3C406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2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36A0C" w14:textId="2890845F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2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382007" w14:textId="005A6DC9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28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31AC4B" w14:textId="3067036B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1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BADE9" w14:textId="0487C3A1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29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3B965E" w14:textId="32CD35ED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12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426BC1" w14:textId="4D49F8D7" w:rsidR="000D4B24" w:rsidRPr="00F53974" w:rsidRDefault="000D4B24" w:rsidP="009A257F">
            <w:pPr>
              <w:widowControl/>
              <w:ind w:leftChars="-81" w:left="-194" w:rightChars="-95" w:right="-228"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35</w:t>
            </w: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±0.014</w:t>
            </w:r>
          </w:p>
        </w:tc>
      </w:tr>
      <w:tr w:rsidR="000D4B24" w:rsidRPr="00F53974" w14:paraId="3032B148" w14:textId="77777777" w:rsidTr="00156D5F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913C4" w14:textId="7B556110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Sn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832EE" w14:textId="70B54A44" w:rsidR="000D4B24" w:rsidRPr="00F53974" w:rsidRDefault="001D328D" w:rsidP="00156D5F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67728" w14:textId="14049A93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2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5F0D5" w14:textId="236BF1C1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2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4D0CD" w14:textId="7A5502D0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1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B35DF" w14:textId="53F8F729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1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E7DFC" w14:textId="475EE111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2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3FB73" w14:textId="2BA7962C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22884" w14:textId="3C417B40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1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94390" w14:textId="3269CD36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1F5EF" w14:textId="2FB495A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2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486CD" w14:textId="09C9FFF2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42A0E" w14:textId="50CAF2C0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3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EE5524" w14:textId="7C1CF226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2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54229" w14:textId="16546E4D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18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07F0F0" w14:textId="7E2C7568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35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B3236C" w14:textId="622C4595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5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62A001" w14:textId="72DB2DE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26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3CBD30" w14:textId="4F65B46D" w:rsidR="000D4B24" w:rsidRPr="00F53974" w:rsidRDefault="000D4B24" w:rsidP="009A257F">
            <w:pPr>
              <w:widowControl/>
              <w:ind w:leftChars="-81" w:left="-194" w:rightChars="-95" w:right="-228"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24</w:t>
            </w: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±0.011</w:t>
            </w:r>
          </w:p>
        </w:tc>
      </w:tr>
      <w:tr w:rsidR="000D4B24" w:rsidRPr="00F53974" w14:paraId="6DB033E7" w14:textId="77777777" w:rsidTr="00156D5F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7DEA4" w14:textId="1BE7324A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Ge</w:t>
            </w:r>
          </w:p>
        </w:tc>
        <w:tc>
          <w:tcPr>
            <w:tcW w:w="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4F7FE" w14:textId="5733A1C6" w:rsidR="000D4B24" w:rsidRPr="00F53974" w:rsidRDefault="001D328D" w:rsidP="00156D5F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9AB0E0" w14:textId="338F816F" w:rsidR="000D4B24" w:rsidRPr="00F53974" w:rsidRDefault="00E62DD9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&lt; D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066E8" w14:textId="355E01DD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88A79" w14:textId="58E16CA7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1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54D01" w14:textId="60475706" w:rsidR="000D4B24" w:rsidRPr="00F53974" w:rsidRDefault="00AD2B9C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&lt; D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7DB62" w14:textId="28E9BC8A" w:rsidR="000D4B24" w:rsidRPr="00F53974" w:rsidRDefault="00AD2B9C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&lt; D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80508" w14:textId="761E3B73" w:rsidR="000D4B24" w:rsidRPr="00F53974" w:rsidRDefault="00E62DD9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&lt; D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5FA37" w14:textId="5EB30311" w:rsidR="000D4B24" w:rsidRPr="00F53974" w:rsidRDefault="00AD2B9C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&lt; D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D08FD" w14:textId="76F05635" w:rsidR="000D4B24" w:rsidRPr="00F53974" w:rsidRDefault="00E62DD9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&lt; D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EB92A" w14:textId="062711C4" w:rsidR="000D4B24" w:rsidRPr="00F53974" w:rsidRDefault="00E62DD9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&lt; D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23F6D" w14:textId="11D68495" w:rsidR="000D4B24" w:rsidRPr="00F53974" w:rsidRDefault="00E62DD9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&lt; D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E7F0CC" w14:textId="096B4CA8" w:rsidR="000D4B24" w:rsidRPr="00F53974" w:rsidRDefault="00E62DD9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&lt; D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D7E6E" w14:textId="30EA7C31" w:rsidR="000D4B24" w:rsidRPr="00F53974" w:rsidRDefault="00E62DD9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&lt; D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B7FDE8" w14:textId="5F53B028" w:rsidR="000D4B24" w:rsidRPr="00F53974" w:rsidRDefault="00E62DD9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&lt; DL</w:t>
            </w:r>
          </w:p>
        </w:tc>
        <w:tc>
          <w:tcPr>
            <w:tcW w:w="71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946CC0" w14:textId="295EC574" w:rsidR="000D4B24" w:rsidRPr="00F53974" w:rsidRDefault="00E62DD9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&lt; D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1CAF75" w14:textId="6CB03BAB" w:rsidR="000D4B24" w:rsidRPr="00F53974" w:rsidRDefault="00E62DD9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&lt; D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83EDB4" w14:textId="3A3199E4" w:rsidR="000D4B24" w:rsidRPr="00F53974" w:rsidRDefault="00E62DD9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&lt; DL</w:t>
            </w:r>
          </w:p>
        </w:tc>
        <w:tc>
          <w:tcPr>
            <w:tcW w:w="11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8DD1A3" w14:textId="0ABCC127" w:rsidR="000D4B24" w:rsidRPr="00F53974" w:rsidRDefault="00E62DD9" w:rsidP="009A257F">
            <w:pPr>
              <w:widowControl/>
              <w:ind w:leftChars="-81" w:left="-194" w:rightChars="-95" w:right="-228"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&lt; DL</w:t>
            </w:r>
          </w:p>
        </w:tc>
      </w:tr>
      <w:tr w:rsidR="000D4B24" w:rsidRPr="00F53974" w14:paraId="4DD196C1" w14:textId="77777777" w:rsidTr="00156D5F">
        <w:trPr>
          <w:trHeight w:val="340"/>
        </w:trPr>
        <w:tc>
          <w:tcPr>
            <w:tcW w:w="91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40F05" w14:textId="4FD31C8C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 xml:space="preserve">Cd </w:t>
            </w:r>
          </w:p>
        </w:tc>
        <w:tc>
          <w:tcPr>
            <w:tcW w:w="8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0EE16" w14:textId="70B591DB" w:rsidR="000D4B24" w:rsidRPr="00F53974" w:rsidRDefault="001D328D" w:rsidP="00156D5F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0</w:t>
            </w:r>
            <w:r w:rsidR="000D4B24"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A8F78" w14:textId="74ECFB35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EC163" w14:textId="13A3F3EA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DE827" w14:textId="57CBED89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FFD4E" w14:textId="3A2DEAF1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556AB5" w14:textId="674D864E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B85A2" w14:textId="6B14B332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2768F" w14:textId="62E4ED46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B3C91" w14:textId="6671EA62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F60D0" w14:textId="7A348C9F" w:rsidR="000D4B24" w:rsidRPr="00F53974" w:rsidRDefault="00AD2B9C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&lt; DL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1F91B" w14:textId="1A369380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vAlign w:val="center"/>
          </w:tcPr>
          <w:p w14:paraId="163E703B" w14:textId="4105A888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vAlign w:val="center"/>
          </w:tcPr>
          <w:p w14:paraId="74643ECD" w14:textId="7635C723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vAlign w:val="center"/>
          </w:tcPr>
          <w:p w14:paraId="44CA4797" w14:textId="1EF2DE8B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713" w:type="dxa"/>
            <w:tcBorders>
              <w:top w:val="nil"/>
              <w:left w:val="nil"/>
              <w:right w:val="nil"/>
            </w:tcBorders>
            <w:vAlign w:val="center"/>
          </w:tcPr>
          <w:p w14:paraId="1F295548" w14:textId="2E90092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vAlign w:val="center"/>
          </w:tcPr>
          <w:p w14:paraId="0FB97470" w14:textId="545335A6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709" w:type="dxa"/>
            <w:tcBorders>
              <w:top w:val="nil"/>
              <w:left w:val="nil"/>
              <w:right w:val="nil"/>
            </w:tcBorders>
            <w:vAlign w:val="center"/>
          </w:tcPr>
          <w:p w14:paraId="58B4B8E3" w14:textId="3F1DB485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1191" w:type="dxa"/>
            <w:tcBorders>
              <w:top w:val="nil"/>
              <w:left w:val="nil"/>
              <w:right w:val="nil"/>
            </w:tcBorders>
            <w:vAlign w:val="center"/>
          </w:tcPr>
          <w:p w14:paraId="69D28F55" w14:textId="64A396BF" w:rsidR="000D4B24" w:rsidRPr="00F53974" w:rsidRDefault="000D4B24" w:rsidP="009A257F">
            <w:pPr>
              <w:widowControl/>
              <w:ind w:leftChars="-81" w:left="-194" w:rightChars="-95" w:right="-228"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003</w:t>
            </w:r>
            <w:r w:rsidRPr="00F53974"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  <w:t>±0.002</w:t>
            </w:r>
          </w:p>
        </w:tc>
      </w:tr>
      <w:tr w:rsidR="000D4B24" w:rsidRPr="00F53974" w14:paraId="49F3FB21" w14:textId="77777777" w:rsidTr="00156D5F">
        <w:trPr>
          <w:trHeight w:val="340"/>
        </w:trPr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915302" w14:textId="754DA3AB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REEs</w:t>
            </w:r>
          </w:p>
        </w:tc>
        <w:tc>
          <w:tcPr>
            <w:tcW w:w="8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2A7F51" w14:textId="3E8CBAED" w:rsidR="000D4B24" w:rsidRPr="00F53974" w:rsidRDefault="000D4B24" w:rsidP="00156D5F">
            <w:pPr>
              <w:widowControl/>
              <w:ind w:rightChars="-29" w:right="-7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632F8C" w14:textId="1BB6AE25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240811" w14:textId="1C5E8537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6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5657E8" w14:textId="56579AA4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5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77300E" w14:textId="656E45BF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4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7B5B95" w14:textId="29EF15BE" w:rsidR="000D4B24" w:rsidRPr="00F53974" w:rsidRDefault="000D4B24" w:rsidP="00156D5F">
            <w:pPr>
              <w:widowControl/>
              <w:wordWrap w:val="0"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6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753C72" w14:textId="32DD9641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5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9CA8AB" w14:textId="3E5ED5D9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FF9E5C" w14:textId="1C7184FD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2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6AFB2D" w14:textId="20418A8D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2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32B954" w14:textId="2BC1DA5A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kern w:val="0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5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FC8609" w14:textId="7894A45B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3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AEDBCB" w14:textId="2DB3579B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4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32AA07" w14:textId="01E5B0DD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B199A0" w14:textId="278C6DFB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05F42BF" w14:textId="068B2A92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5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1909F5D" w14:textId="5155A775" w:rsidR="000D4B24" w:rsidRPr="00F53974" w:rsidRDefault="000D4B24" w:rsidP="00156D5F">
            <w:pPr>
              <w:widowControl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54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675350" w14:textId="5412D12B" w:rsidR="000D4B24" w:rsidRPr="00F53974" w:rsidRDefault="000D4B24" w:rsidP="009A257F">
            <w:pPr>
              <w:widowControl/>
              <w:ind w:leftChars="-81" w:left="-194" w:rightChars="-95" w:right="-228"/>
              <w:jc w:val="center"/>
              <w:rPr>
                <w:rFonts w:ascii="Times New Roman" w:eastAsia="ＭＳ Ｐゴシック" w:hAnsi="Times New Roman" w:cs="Times New Roman"/>
                <w:sz w:val="20"/>
                <w:szCs w:val="20"/>
              </w:rPr>
            </w:pPr>
            <w:r w:rsidRPr="00F53974">
              <w:rPr>
                <w:rFonts w:ascii="Times New Roman" w:eastAsia="ＭＳ Ｐゴシック" w:hAnsi="Times New Roman" w:cs="Times New Roman"/>
                <w:sz w:val="20"/>
                <w:szCs w:val="20"/>
              </w:rPr>
              <w:t>0.99±0.16</w:t>
            </w:r>
          </w:p>
        </w:tc>
      </w:tr>
    </w:tbl>
    <w:p w14:paraId="4762307E" w14:textId="77777777" w:rsidR="00A84FF8" w:rsidRPr="00F53974" w:rsidRDefault="00A84FF8" w:rsidP="00021D0A">
      <w:pPr>
        <w:jc w:val="center"/>
        <w:rPr>
          <w:rFonts w:ascii="Times New Roman" w:hAnsi="Times New Roman" w:cs="Times New Roman"/>
          <w:sz w:val="20"/>
          <w:szCs w:val="20"/>
        </w:rPr>
      </w:pPr>
    </w:p>
    <w:sectPr w:rsidR="00A84FF8" w:rsidRPr="00F53974" w:rsidSect="00332010">
      <w:pgSz w:w="16820" w:h="11900" w:orient="landscape"/>
      <w:pgMar w:top="567" w:right="567" w:bottom="567" w:left="567" w:header="851" w:footer="992" w:gutter="0"/>
      <w:cols w:space="425"/>
      <w:docGrid w:type="lines"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">
    <w:panose1 w:val="02040604050505020304"/>
    <w:charset w:val="00"/>
    <w:family w:val="auto"/>
    <w:pitch w:val="variable"/>
    <w:sig w:usb0="00000287" w:usb1="00000000" w:usb2="00000000" w:usb3="00000000" w:csb0="0000009F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ヒラギノ角ゴ ProN W3">
    <w:panose1 w:val="020B0300000000000000"/>
    <w:charset w:val="4E"/>
    <w:family w:val="auto"/>
    <w:pitch w:val="variable"/>
    <w:sig w:usb0="E00002FF" w:usb1="7AC7FFFF" w:usb2="00000012" w:usb3="00000000" w:csb0="0002000D" w:csb1="00000000"/>
  </w:font>
  <w:font w:name="平成角ゴシック">
    <w:altName w:val="ＭＳ ゴシック"/>
    <w:charset w:val="80"/>
    <w:family w:val="auto"/>
    <w:pitch w:val="variable"/>
    <w:sig w:usb0="01000000" w:usb1="00000708" w:usb2="10000000" w:usb3="00000000" w:csb0="00020000" w:csb1="00000000"/>
  </w:font>
  <w:font w:name="ＭＳ Ｐゴシック">
    <w:panose1 w:val="020B0600070205080204"/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hin Ki-Cheol">
    <w15:presenceInfo w15:providerId="Windows Live" w15:userId="b46ec619a889ce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bordersDoNotSurroundHeader/>
  <w:bordersDoNotSurroundFooter/>
  <w:proofState w:spelling="clean" w:grammar="clean"/>
  <w:doNotTrackMoves/>
  <w:defaultTabStop w:val="960"/>
  <w:drawingGridHorizontalSpacing w:val="1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2NLY0NDczsjCytDRS0lEKTi0uzszPAykwrAUAEww1vSwAAAA="/>
  </w:docVars>
  <w:rsids>
    <w:rsidRoot w:val="00332010"/>
    <w:rsid w:val="00021D0A"/>
    <w:rsid w:val="000324F7"/>
    <w:rsid w:val="0006070A"/>
    <w:rsid w:val="00075470"/>
    <w:rsid w:val="000A4975"/>
    <w:rsid w:val="000A6052"/>
    <w:rsid w:val="000D4B24"/>
    <w:rsid w:val="000F371A"/>
    <w:rsid w:val="000F7843"/>
    <w:rsid w:val="000F7A21"/>
    <w:rsid w:val="0010009E"/>
    <w:rsid w:val="001008A7"/>
    <w:rsid w:val="00121E8E"/>
    <w:rsid w:val="00122502"/>
    <w:rsid w:val="00144FBD"/>
    <w:rsid w:val="00156D5F"/>
    <w:rsid w:val="00191195"/>
    <w:rsid w:val="001B64D3"/>
    <w:rsid w:val="001C4346"/>
    <w:rsid w:val="001D013A"/>
    <w:rsid w:val="001D328D"/>
    <w:rsid w:val="001D3CB7"/>
    <w:rsid w:val="002308FF"/>
    <w:rsid w:val="002339F9"/>
    <w:rsid w:val="0023504D"/>
    <w:rsid w:val="00263CF1"/>
    <w:rsid w:val="002903CC"/>
    <w:rsid w:val="0029610F"/>
    <w:rsid w:val="002A13F7"/>
    <w:rsid w:val="002C72D2"/>
    <w:rsid w:val="002E6E7C"/>
    <w:rsid w:val="002F5236"/>
    <w:rsid w:val="00332010"/>
    <w:rsid w:val="003375E4"/>
    <w:rsid w:val="00354C13"/>
    <w:rsid w:val="00362E74"/>
    <w:rsid w:val="00383E2E"/>
    <w:rsid w:val="00386AD5"/>
    <w:rsid w:val="003A61EF"/>
    <w:rsid w:val="003C7166"/>
    <w:rsid w:val="003D1C9C"/>
    <w:rsid w:val="003E6940"/>
    <w:rsid w:val="00412F29"/>
    <w:rsid w:val="004412FE"/>
    <w:rsid w:val="004546ED"/>
    <w:rsid w:val="0046029B"/>
    <w:rsid w:val="004A16F3"/>
    <w:rsid w:val="004B68B1"/>
    <w:rsid w:val="004C2968"/>
    <w:rsid w:val="004C4D6F"/>
    <w:rsid w:val="004D13EF"/>
    <w:rsid w:val="004D5F39"/>
    <w:rsid w:val="00503D00"/>
    <w:rsid w:val="005104CE"/>
    <w:rsid w:val="0051778A"/>
    <w:rsid w:val="00520551"/>
    <w:rsid w:val="00566F40"/>
    <w:rsid w:val="0057190F"/>
    <w:rsid w:val="00574179"/>
    <w:rsid w:val="005770B9"/>
    <w:rsid w:val="0058106E"/>
    <w:rsid w:val="005947F4"/>
    <w:rsid w:val="005952B3"/>
    <w:rsid w:val="005A166D"/>
    <w:rsid w:val="005A30DD"/>
    <w:rsid w:val="005C0D96"/>
    <w:rsid w:val="005C14CF"/>
    <w:rsid w:val="005D448E"/>
    <w:rsid w:val="005E3123"/>
    <w:rsid w:val="005E422B"/>
    <w:rsid w:val="00641BD0"/>
    <w:rsid w:val="00655F55"/>
    <w:rsid w:val="00684046"/>
    <w:rsid w:val="006A238E"/>
    <w:rsid w:val="006C0751"/>
    <w:rsid w:val="006D389F"/>
    <w:rsid w:val="006E38B2"/>
    <w:rsid w:val="006E5A47"/>
    <w:rsid w:val="006E7995"/>
    <w:rsid w:val="006F3D45"/>
    <w:rsid w:val="007174D1"/>
    <w:rsid w:val="00781636"/>
    <w:rsid w:val="0079614D"/>
    <w:rsid w:val="007D6CFB"/>
    <w:rsid w:val="007E5DBB"/>
    <w:rsid w:val="007E758D"/>
    <w:rsid w:val="00831EDD"/>
    <w:rsid w:val="00850EFB"/>
    <w:rsid w:val="008A0293"/>
    <w:rsid w:val="008B53BE"/>
    <w:rsid w:val="008B575E"/>
    <w:rsid w:val="008C16EC"/>
    <w:rsid w:val="008D55E1"/>
    <w:rsid w:val="009127DA"/>
    <w:rsid w:val="00913EA8"/>
    <w:rsid w:val="00947F63"/>
    <w:rsid w:val="00964393"/>
    <w:rsid w:val="009A257F"/>
    <w:rsid w:val="009B5BA4"/>
    <w:rsid w:val="009E03F3"/>
    <w:rsid w:val="009E6635"/>
    <w:rsid w:val="00A23A6F"/>
    <w:rsid w:val="00A35E7B"/>
    <w:rsid w:val="00A36032"/>
    <w:rsid w:val="00A41582"/>
    <w:rsid w:val="00A84FF8"/>
    <w:rsid w:val="00AC1DBF"/>
    <w:rsid w:val="00AC3D74"/>
    <w:rsid w:val="00AC55DD"/>
    <w:rsid w:val="00AC7301"/>
    <w:rsid w:val="00AD2B9C"/>
    <w:rsid w:val="00AD4F76"/>
    <w:rsid w:val="00AE4C09"/>
    <w:rsid w:val="00B20768"/>
    <w:rsid w:val="00B20924"/>
    <w:rsid w:val="00B85562"/>
    <w:rsid w:val="00BB13DC"/>
    <w:rsid w:val="00BF5090"/>
    <w:rsid w:val="00C3222D"/>
    <w:rsid w:val="00C34540"/>
    <w:rsid w:val="00C36F70"/>
    <w:rsid w:val="00C461C4"/>
    <w:rsid w:val="00C622E0"/>
    <w:rsid w:val="00C716A4"/>
    <w:rsid w:val="00C72696"/>
    <w:rsid w:val="00C75290"/>
    <w:rsid w:val="00CB00F0"/>
    <w:rsid w:val="00CB384F"/>
    <w:rsid w:val="00D4423C"/>
    <w:rsid w:val="00D50289"/>
    <w:rsid w:val="00D535C0"/>
    <w:rsid w:val="00D826E2"/>
    <w:rsid w:val="00DB6AD4"/>
    <w:rsid w:val="00DD3A11"/>
    <w:rsid w:val="00E0001B"/>
    <w:rsid w:val="00E04DD1"/>
    <w:rsid w:val="00E40D14"/>
    <w:rsid w:val="00E62DD9"/>
    <w:rsid w:val="00E739DE"/>
    <w:rsid w:val="00E86BE5"/>
    <w:rsid w:val="00E91698"/>
    <w:rsid w:val="00E94CDB"/>
    <w:rsid w:val="00EB3ECF"/>
    <w:rsid w:val="00EE11CA"/>
    <w:rsid w:val="00EF01D5"/>
    <w:rsid w:val="00EF1905"/>
    <w:rsid w:val="00F13BE7"/>
    <w:rsid w:val="00F2683C"/>
    <w:rsid w:val="00F43EA3"/>
    <w:rsid w:val="00F50421"/>
    <w:rsid w:val="00F53974"/>
    <w:rsid w:val="00F63C46"/>
    <w:rsid w:val="00F90320"/>
    <w:rsid w:val="00FA52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>
      <v:textbox inset="5.85pt,.7pt,5.85pt,.7pt"/>
    </o:shapedefaults>
    <o:shapelayout v:ext="edit">
      <o:idmap v:ext="edit" data="1"/>
    </o:shapelayout>
  </w:shapeDefaults>
  <w:decimalSymbol w:val="."/>
  <w:listSeparator w:val=","/>
  <w14:docId w14:val="3C5F0F5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947F4"/>
    <w:rPr>
      <w:rFonts w:ascii="ヒラギノ角ゴ ProN W3" w:eastAsia="ヒラギノ角ゴ ProN W3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5947F4"/>
    <w:rPr>
      <w:rFonts w:ascii="ヒラギノ角ゴ ProN W3" w:eastAsia="ヒラギノ角ゴ ProN W3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947F4"/>
    <w:rPr>
      <w:rFonts w:ascii="ヒラギノ角ゴ ProN W3" w:eastAsia="ヒラギノ角ゴ ProN W3"/>
      <w:sz w:val="18"/>
      <w:szCs w:val="18"/>
    </w:rPr>
  </w:style>
  <w:style w:type="character" w:customStyle="1" w:styleId="a4">
    <w:name w:val="吹き出し (文字)"/>
    <w:basedOn w:val="a0"/>
    <w:link w:val="a3"/>
    <w:uiPriority w:val="99"/>
    <w:semiHidden/>
    <w:rsid w:val="005947F4"/>
    <w:rPr>
      <w:rFonts w:ascii="ヒラギノ角ゴ ProN W3" w:eastAsia="ヒラギノ角ゴ ProN W3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927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8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microsoft.com/office/2011/relationships/people" Target="people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84</Words>
  <Characters>2195</Characters>
  <Application>Microsoft Macintosh Word</Application>
  <DocSecurity>0</DocSecurity>
  <Lines>54</Lines>
  <Paragraphs>21</Paragraphs>
  <ScaleCrop>false</ScaleCrop>
  <Company/>
  <LinksUpToDate>false</LinksUpToDate>
  <CharactersWithSpaces>39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shikawa Takashi</dc:creator>
  <cp:keywords/>
  <dc:description/>
  <cp:lastModifiedBy>Yoshikawa Takashi</cp:lastModifiedBy>
  <cp:revision>3</cp:revision>
  <cp:lastPrinted>2017-12-18T07:40:00Z</cp:lastPrinted>
  <dcterms:created xsi:type="dcterms:W3CDTF">2020-07-05T01:41:00Z</dcterms:created>
  <dcterms:modified xsi:type="dcterms:W3CDTF">2020-07-05T01:45:00Z</dcterms:modified>
</cp:coreProperties>
</file>